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E097E" w:rsidRPr="001E097E" w:rsidRDefault="001E097E" w:rsidP="001E097E">
      <w:pPr>
        <w:jc w:val="center"/>
        <w:rPr>
          <w:rFonts w:ascii="Times New Roman" w:hAnsi="Times New Roman" w:cs="Times New Roman"/>
          <w:b/>
          <w:sz w:val="32"/>
        </w:rPr>
      </w:pPr>
      <w:r w:rsidRPr="001E097E">
        <w:rPr>
          <w:rFonts w:ascii="Times New Roman" w:hAnsi="Times New Roman" w:cs="Times New Roman"/>
          <w:b/>
          <w:sz w:val="32"/>
          <w:lang w:val="vi-VN"/>
        </w:rPr>
        <w:t xml:space="preserve">BẢN TỰ ĐÁNH GIÁ ĐỒ ÁN MÔN </w:t>
      </w:r>
      <w:r w:rsidRPr="001E097E">
        <w:rPr>
          <w:rFonts w:ascii="Times New Roman" w:hAnsi="Times New Roman" w:cs="Times New Roman"/>
          <w:b/>
          <w:sz w:val="32"/>
        </w:rPr>
        <w:t>HỌC</w:t>
      </w:r>
    </w:p>
    <w:p w:rsidR="001E097E" w:rsidRPr="001E097E" w:rsidRDefault="001E097E" w:rsidP="001E097E">
      <w:pPr>
        <w:rPr>
          <w:rFonts w:ascii="Times New Roman" w:hAnsi="Times New Roman" w:cs="Times New Roman"/>
          <w:lang w:val="vi-VN"/>
        </w:rPr>
      </w:pPr>
      <w:r w:rsidRPr="001E097E">
        <w:rPr>
          <w:rFonts w:ascii="Times New Roman" w:hAnsi="Times New Roman" w:cs="Times New Roman"/>
          <w:lang w:val="vi-VN"/>
        </w:rPr>
        <w:t xml:space="preserve">STT nhóm: …… </w:t>
      </w:r>
      <w:r w:rsidRPr="001E097E">
        <w:rPr>
          <w:rFonts w:ascii="Times New Roman" w:hAnsi="Times New Roman" w:cs="Times New Roman"/>
        </w:rPr>
        <w:t xml:space="preserve">       </w:t>
      </w:r>
      <w:r w:rsidRPr="001E097E">
        <w:rPr>
          <w:rFonts w:ascii="Times New Roman" w:hAnsi="Times New Roman" w:cs="Times New Roman"/>
          <w:lang w:val="vi-VN"/>
        </w:rPr>
        <w:t>(xem trong danh sách)</w:t>
      </w:r>
    </w:p>
    <w:p w:rsidR="001E097E" w:rsidRPr="001E097E" w:rsidRDefault="001E097E" w:rsidP="001E097E">
      <w:pPr>
        <w:tabs>
          <w:tab w:val="left" w:leader="dot" w:pos="6570"/>
        </w:tabs>
        <w:rPr>
          <w:rFonts w:ascii="Times New Roman" w:hAnsi="Times New Roman" w:cs="Times New Roman"/>
          <w:lang w:val="vi-VN"/>
        </w:rPr>
      </w:pPr>
      <w:r w:rsidRPr="001E097E">
        <w:rPr>
          <w:rFonts w:ascii="Times New Roman" w:hAnsi="Times New Roman" w:cs="Times New Roman"/>
        </w:rPr>
        <w:t xml:space="preserve">Các </w:t>
      </w:r>
      <w:r w:rsidRPr="001E097E">
        <w:rPr>
          <w:rFonts w:ascii="Times New Roman" w:hAnsi="Times New Roman" w:cs="Times New Roman"/>
          <w:lang w:val="vi-VN"/>
        </w:rPr>
        <w:t>MSSV</w:t>
      </w:r>
      <w:r w:rsidR="00E85811">
        <w:rPr>
          <w:rFonts w:ascii="Times New Roman" w:hAnsi="Times New Roman" w:cs="Times New Roman"/>
        </w:rPr>
        <w:t xml:space="preserve"> – Họ tên</w:t>
      </w:r>
      <w:r w:rsidRPr="001E097E">
        <w:rPr>
          <w:rFonts w:ascii="Times New Roman" w:hAnsi="Times New Roman" w:cs="Times New Roman"/>
          <w:lang w:val="vi-VN"/>
        </w:rPr>
        <w:t>:</w:t>
      </w:r>
      <w:r w:rsidRPr="001E097E">
        <w:rPr>
          <w:rFonts w:ascii="Times New Roman" w:hAnsi="Times New Roman" w:cs="Times New Roman"/>
          <w:lang w:val="vi-VN"/>
        </w:rPr>
        <w:tab/>
      </w:r>
      <w:r w:rsidRPr="001E097E">
        <w:rPr>
          <w:rFonts w:ascii="Times New Roman" w:hAnsi="Times New Roman" w:cs="Times New Roman"/>
          <w:lang w:val="vi-VN"/>
        </w:rPr>
        <w:tab/>
      </w:r>
    </w:p>
    <w:p w:rsidR="00CA3889" w:rsidRPr="001E097E" w:rsidRDefault="001E097E" w:rsidP="001E097E">
      <w:pPr>
        <w:rPr>
          <w:rFonts w:ascii="Times New Roman" w:hAnsi="Times New Roman" w:cs="Times New Roman"/>
        </w:rPr>
      </w:pPr>
      <w:r w:rsidRPr="001E097E">
        <w:rPr>
          <w:rFonts w:ascii="Times New Roman" w:hAnsi="Times New Roman" w:cs="Times New Roman"/>
          <w:lang w:val="vi-VN"/>
        </w:rPr>
        <w:t xml:space="preserve">Tên </w:t>
      </w:r>
      <w:r w:rsidRPr="001E097E">
        <w:rPr>
          <w:rFonts w:ascii="Times New Roman" w:hAnsi="Times New Roman" w:cs="Times New Roman"/>
        </w:rPr>
        <w:t>đề tài</w:t>
      </w:r>
      <w:r w:rsidRPr="001E097E">
        <w:rPr>
          <w:rFonts w:ascii="Times New Roman" w:hAnsi="Times New Roman" w:cs="Times New Roman"/>
          <w:lang w:val="vi-VN"/>
        </w:rPr>
        <w:t>:</w:t>
      </w:r>
      <w:r w:rsidRPr="001E097E">
        <w:rPr>
          <w:rFonts w:ascii="Times New Roman" w:hAnsi="Times New Roman" w:cs="Times New Roman"/>
          <w:lang w:val="vi-VN"/>
        </w:rPr>
        <w:tab/>
      </w:r>
      <w:r w:rsidRPr="001E097E">
        <w:rPr>
          <w:rFonts w:ascii="Times New Roman" w:hAnsi="Times New Roman" w:cs="Times New Roman"/>
          <w:lang w:val="vi-VN"/>
        </w:rPr>
        <w:tab/>
      </w:r>
    </w:p>
    <w:tbl>
      <w:tblPr>
        <w:tblStyle w:val="TableGrid"/>
        <w:tblW w:w="10800" w:type="dxa"/>
        <w:tblInd w:w="-455" w:type="dxa"/>
        <w:tblLayout w:type="fixed"/>
        <w:tblCellMar>
          <w:top w:w="63" w:type="dxa"/>
          <w:left w:w="115" w:type="dxa"/>
          <w:bottom w:w="0" w:type="dxa"/>
          <w:right w:w="56" w:type="dxa"/>
        </w:tblCellMar>
        <w:tblLook w:val="04A0" w:firstRow="1" w:lastRow="0" w:firstColumn="1" w:lastColumn="0" w:noHBand="0" w:noVBand="1"/>
      </w:tblPr>
      <w:tblGrid>
        <w:gridCol w:w="2610"/>
        <w:gridCol w:w="810"/>
        <w:gridCol w:w="2160"/>
        <w:gridCol w:w="2340"/>
        <w:gridCol w:w="2160"/>
        <w:gridCol w:w="720"/>
      </w:tblGrid>
      <w:tr w:rsidR="00E85811" w:rsidRPr="001E097E" w:rsidTr="00F0512E">
        <w:trPr>
          <w:trHeight w:val="839"/>
        </w:trPr>
        <w:tc>
          <w:tcPr>
            <w:tcW w:w="2610" w:type="dxa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E097E" w:rsidRPr="001E097E" w:rsidRDefault="001E097E" w:rsidP="00F669A3">
            <w:pPr>
              <w:spacing w:line="259" w:lineRule="auto"/>
              <w:ind w:left="7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eastAsia="Times New Roman" w:hAnsi="Times New Roman" w:cs="Times New Roman"/>
                <w:b/>
                <w:sz w:val="24"/>
              </w:rPr>
              <w:t>Nội dung tiêu chí</w:t>
            </w: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E097E" w:rsidRPr="001E097E" w:rsidRDefault="001E097E" w:rsidP="00F669A3">
            <w:pPr>
              <w:spacing w:line="259" w:lineRule="auto"/>
              <w:jc w:val="center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eastAsia="Times New Roman" w:hAnsi="Times New Roman" w:cs="Times New Roman"/>
                <w:b/>
                <w:sz w:val="24"/>
              </w:rPr>
              <w:t>Thang đánh giá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E097E" w:rsidRPr="001E097E" w:rsidRDefault="001E097E" w:rsidP="00F669A3">
            <w:pPr>
              <w:spacing w:line="259" w:lineRule="auto"/>
              <w:ind w:right="59"/>
              <w:jc w:val="center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eastAsia="Times New Roman" w:hAnsi="Times New Roman" w:cs="Times New Roman"/>
                <w:b/>
                <w:sz w:val="24"/>
              </w:rPr>
              <w:t>1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E097E" w:rsidRPr="001E097E" w:rsidRDefault="001E097E" w:rsidP="00F669A3">
            <w:pPr>
              <w:spacing w:line="259" w:lineRule="auto"/>
              <w:ind w:right="59"/>
              <w:jc w:val="center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eastAsia="Times New Roman" w:hAnsi="Times New Roman" w:cs="Times New Roman"/>
                <w:b/>
                <w:sz w:val="24"/>
              </w:rPr>
              <w:t>2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E097E" w:rsidRPr="001E097E" w:rsidRDefault="001E097E" w:rsidP="00F669A3">
            <w:pPr>
              <w:spacing w:line="259" w:lineRule="auto"/>
              <w:ind w:right="59"/>
              <w:jc w:val="center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eastAsia="Times New Roman" w:hAnsi="Times New Roman" w:cs="Times New Roman"/>
                <w:b/>
                <w:sz w:val="24"/>
              </w:rPr>
              <w:t>3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E097E" w:rsidRPr="00E85811" w:rsidRDefault="001E097E" w:rsidP="00E85811">
            <w:pPr>
              <w:jc w:val="center"/>
              <w:rPr>
                <w:rFonts w:ascii="Times New Roman" w:eastAsia="Times New Roman" w:hAnsi="Times New Roman" w:cs="Times New Roman"/>
                <w:sz w:val="24"/>
              </w:rPr>
            </w:pPr>
            <w:r w:rsidRPr="00E85811">
              <w:rPr>
                <w:rFonts w:ascii="Times New Roman" w:eastAsia="Times New Roman" w:hAnsi="Times New Roman" w:cs="Times New Roman"/>
                <w:sz w:val="24"/>
              </w:rPr>
              <w:t>Tự đánh giá</w:t>
            </w:r>
          </w:p>
        </w:tc>
      </w:tr>
      <w:tr w:rsidR="00E85811" w:rsidRPr="001E097E" w:rsidTr="00F0512E">
        <w:trPr>
          <w:trHeight w:val="562"/>
        </w:trPr>
        <w:tc>
          <w:tcPr>
            <w:tcW w:w="2610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E097E" w:rsidRPr="001E097E" w:rsidRDefault="001E097E" w:rsidP="00F669A3">
            <w:pPr>
              <w:spacing w:after="160" w:line="259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E097E" w:rsidRPr="001E097E" w:rsidRDefault="001E097E" w:rsidP="00F669A3">
            <w:pPr>
              <w:spacing w:line="259" w:lineRule="auto"/>
              <w:jc w:val="center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eastAsia="Times New Roman" w:hAnsi="Times New Roman" w:cs="Times New Roman"/>
                <w:b/>
                <w:sz w:val="24"/>
              </w:rPr>
              <w:t>Điểm /10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E097E" w:rsidRPr="001E097E" w:rsidRDefault="001E097E" w:rsidP="00F669A3">
            <w:pPr>
              <w:spacing w:line="259" w:lineRule="auto"/>
              <w:ind w:right="59"/>
              <w:jc w:val="center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eastAsia="Times New Roman" w:hAnsi="Times New Roman" w:cs="Times New Roman"/>
                <w:b/>
                <w:sz w:val="24"/>
              </w:rPr>
              <w:t>0-0.25 điểm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E097E" w:rsidRPr="001E097E" w:rsidRDefault="001E097E" w:rsidP="00F669A3">
            <w:pPr>
              <w:spacing w:line="259" w:lineRule="auto"/>
              <w:ind w:right="59"/>
              <w:jc w:val="center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eastAsia="Times New Roman" w:hAnsi="Times New Roman" w:cs="Times New Roman"/>
                <w:b/>
                <w:sz w:val="24"/>
              </w:rPr>
              <w:t>0.25-0.75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E097E" w:rsidRPr="001E097E" w:rsidRDefault="001E097E" w:rsidP="00F669A3">
            <w:pPr>
              <w:spacing w:line="259" w:lineRule="auto"/>
              <w:ind w:right="59"/>
              <w:jc w:val="center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eastAsia="Times New Roman" w:hAnsi="Times New Roman" w:cs="Times New Roman"/>
                <w:b/>
                <w:sz w:val="24"/>
              </w:rPr>
              <w:t>0.75-1.0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E097E" w:rsidRPr="001E097E" w:rsidRDefault="001E097E" w:rsidP="001E097E">
            <w:pPr>
              <w:ind w:right="1159"/>
              <w:jc w:val="center"/>
              <w:rPr>
                <w:rFonts w:ascii="Times New Roman" w:eastAsia="Times New Roman" w:hAnsi="Times New Roman" w:cs="Times New Roman"/>
                <w:b/>
                <w:sz w:val="24"/>
              </w:rPr>
            </w:pPr>
          </w:p>
        </w:tc>
      </w:tr>
      <w:tr w:rsidR="00E85811" w:rsidRPr="001E097E" w:rsidTr="00F0512E">
        <w:trPr>
          <w:trHeight w:val="2774"/>
        </w:trPr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E097E" w:rsidRPr="001E097E" w:rsidRDefault="001E097E" w:rsidP="00F669A3">
            <w:pPr>
              <w:spacing w:line="259" w:lineRule="auto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eastAsia="Times New Roman" w:hAnsi="Times New Roman" w:cs="Times New Roman"/>
                <w:b/>
                <w:sz w:val="24"/>
              </w:rPr>
              <w:t xml:space="preserve">1/ Project </w:t>
            </w:r>
          </w:p>
          <w:p w:rsidR="001E097E" w:rsidRPr="001E097E" w:rsidRDefault="001E097E" w:rsidP="00F669A3">
            <w:pPr>
              <w:spacing w:line="259" w:lineRule="auto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eastAsia="Times New Roman" w:hAnsi="Times New Roman" w:cs="Times New Roman"/>
                <w:b/>
                <w:sz w:val="24"/>
              </w:rPr>
              <w:t xml:space="preserve">Management </w:t>
            </w:r>
          </w:p>
          <w:p w:rsidR="001E097E" w:rsidRPr="001E097E" w:rsidRDefault="001E097E" w:rsidP="00F669A3">
            <w:pPr>
              <w:spacing w:line="259" w:lineRule="auto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eastAsia="Times New Roman" w:hAnsi="Times New Roman" w:cs="Times New Roman"/>
                <w:b/>
                <w:sz w:val="24"/>
              </w:rPr>
              <w:t>Plan</w:t>
            </w:r>
          </w:p>
          <w:p w:rsidR="001E097E" w:rsidRPr="001E097E" w:rsidRDefault="001E097E" w:rsidP="00F669A3">
            <w:pPr>
              <w:spacing w:line="259" w:lineRule="auto"/>
              <w:ind w:right="27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Mô tả kế hoạch xây dựng dự án, thời gian thực hiện, mô hình phát triển phần mềm được sử dụng</w:t>
            </w: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E097E" w:rsidRPr="001E097E" w:rsidRDefault="001E097E" w:rsidP="00F669A3">
            <w:pPr>
              <w:spacing w:line="259" w:lineRule="auto"/>
              <w:ind w:right="59"/>
              <w:jc w:val="center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eastAsia="Times New Roman" w:hAnsi="Times New Roman" w:cs="Times New Roman"/>
                <w:b/>
                <w:sz w:val="24"/>
              </w:rPr>
              <w:t>1.0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E097E" w:rsidRPr="001E097E" w:rsidRDefault="001E097E" w:rsidP="00F669A3">
            <w:pPr>
              <w:spacing w:line="259" w:lineRule="auto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- Không làm phần này, hoặc làm cho có.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E097E" w:rsidRPr="001E097E" w:rsidRDefault="001E097E" w:rsidP="00F669A3">
            <w:pPr>
              <w:spacing w:line="259" w:lineRule="auto"/>
              <w:ind w:right="10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- Có làm nhưng sơ sài hoặc không đầy đủ.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E097E" w:rsidRPr="001E097E" w:rsidRDefault="001E097E" w:rsidP="00F669A3">
            <w:pPr>
              <w:spacing w:line="259" w:lineRule="auto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- Nội dung rõ ràng, đầy đủ.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E097E" w:rsidRPr="001E097E" w:rsidRDefault="001E097E" w:rsidP="001E097E">
            <w:pPr>
              <w:ind w:right="1159"/>
              <w:rPr>
                <w:rFonts w:ascii="Times New Roman" w:hAnsi="Times New Roman" w:cs="Times New Roman"/>
                <w:sz w:val="24"/>
              </w:rPr>
            </w:pPr>
          </w:p>
        </w:tc>
      </w:tr>
      <w:tr w:rsidR="00E85811" w:rsidRPr="001E097E" w:rsidTr="00F0512E">
        <w:trPr>
          <w:trHeight w:val="484"/>
        </w:trPr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E097E" w:rsidRPr="001E097E" w:rsidRDefault="001E097E" w:rsidP="00F669A3">
            <w:pPr>
              <w:spacing w:line="259" w:lineRule="auto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eastAsia="Times New Roman" w:hAnsi="Times New Roman" w:cs="Times New Roman"/>
                <w:b/>
                <w:sz w:val="24"/>
              </w:rPr>
              <w:t>2/ Requirements</w:t>
            </w:r>
            <w:r w:rsidRPr="001E097E">
              <w:rPr>
                <w:rFonts w:ascii="Times New Roman" w:eastAsia="Times New Roman" w:hAnsi="Times New Roman" w:cs="Times New Roman"/>
                <w:b/>
                <w:sz w:val="24"/>
              </w:rPr>
              <w:t xml:space="preserve"> </w:t>
            </w:r>
            <w:r w:rsidRPr="001E097E">
              <w:rPr>
                <w:rFonts w:ascii="Times New Roman" w:eastAsia="Times New Roman" w:hAnsi="Times New Roman" w:cs="Times New Roman"/>
                <w:b/>
                <w:sz w:val="24"/>
              </w:rPr>
              <w:t xml:space="preserve">Specification </w:t>
            </w: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E097E" w:rsidRPr="001E097E" w:rsidRDefault="001E097E" w:rsidP="00F669A3">
            <w:pPr>
              <w:spacing w:line="259" w:lineRule="auto"/>
              <w:ind w:right="59"/>
              <w:jc w:val="center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eastAsia="Times New Roman" w:hAnsi="Times New Roman" w:cs="Times New Roman"/>
                <w:b/>
                <w:sz w:val="24"/>
              </w:rPr>
              <w:t>1.0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</w:tcPr>
          <w:p w:rsidR="001E097E" w:rsidRPr="001E097E" w:rsidRDefault="001E097E" w:rsidP="00F669A3">
            <w:pPr>
              <w:spacing w:after="160" w:line="259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</w:tcPr>
          <w:p w:rsidR="001E097E" w:rsidRPr="001E097E" w:rsidRDefault="001E097E" w:rsidP="00F669A3">
            <w:pPr>
              <w:spacing w:after="160" w:line="259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</w:tcPr>
          <w:p w:rsidR="001E097E" w:rsidRPr="001E097E" w:rsidRDefault="001E097E" w:rsidP="00F669A3">
            <w:pPr>
              <w:spacing w:after="160" w:line="259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</w:tcPr>
          <w:p w:rsidR="001E097E" w:rsidRPr="001E097E" w:rsidRDefault="001E097E" w:rsidP="001E097E">
            <w:pPr>
              <w:ind w:right="1159"/>
              <w:rPr>
                <w:rFonts w:ascii="Times New Roman" w:hAnsi="Times New Roman" w:cs="Times New Roman"/>
              </w:rPr>
            </w:pPr>
          </w:p>
        </w:tc>
      </w:tr>
      <w:tr w:rsidR="00E85811" w:rsidRPr="001E097E" w:rsidTr="00F0512E">
        <w:tblPrEx>
          <w:tblCellMar>
            <w:top w:w="62" w:type="dxa"/>
            <w:right w:w="57" w:type="dxa"/>
          </w:tblCellMar>
        </w:tblPrEx>
        <w:trPr>
          <w:trHeight w:val="1115"/>
        </w:trPr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E097E" w:rsidRPr="001E097E" w:rsidRDefault="001E097E" w:rsidP="00F669A3">
            <w:pPr>
              <w:spacing w:line="259" w:lineRule="auto"/>
              <w:ind w:right="40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Use case diagrams</w:t>
            </w: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1E097E" w:rsidRPr="001E097E" w:rsidRDefault="001E097E" w:rsidP="00F669A3">
            <w:pPr>
              <w:spacing w:line="259" w:lineRule="auto"/>
              <w:ind w:right="58"/>
              <w:jc w:val="center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0.5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E097E" w:rsidRPr="001E097E" w:rsidRDefault="001E097E" w:rsidP="00F669A3">
            <w:pPr>
              <w:spacing w:line="259" w:lineRule="auto"/>
              <w:ind w:right="49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- Không vẽ lược đồ use case, hoặc có vẽ nhưng sai sót nghiêm trọng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E097E" w:rsidRPr="001E097E" w:rsidRDefault="001E097E" w:rsidP="00F669A3">
            <w:pPr>
              <w:spacing w:line="259" w:lineRule="auto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- Có vẽ lược đồ use case nhưng còn sai sót (không nghiêm trọng)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E097E" w:rsidRPr="001E097E" w:rsidRDefault="001E097E" w:rsidP="00F669A3">
            <w:pPr>
              <w:spacing w:line="259" w:lineRule="auto"/>
              <w:ind w:right="14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- Vẽ đúng, đầy đủ các use case và các mối quan hệ trong use case.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E097E" w:rsidRPr="001E097E" w:rsidRDefault="001E097E" w:rsidP="001E097E">
            <w:pPr>
              <w:ind w:right="1159"/>
              <w:rPr>
                <w:rFonts w:ascii="Times New Roman" w:hAnsi="Times New Roman" w:cs="Times New Roman"/>
                <w:sz w:val="24"/>
              </w:rPr>
            </w:pPr>
          </w:p>
        </w:tc>
      </w:tr>
      <w:tr w:rsidR="00E85811" w:rsidRPr="001E097E" w:rsidTr="00F0512E">
        <w:tblPrEx>
          <w:tblCellMar>
            <w:top w:w="62" w:type="dxa"/>
            <w:right w:w="57" w:type="dxa"/>
          </w:tblCellMar>
        </w:tblPrEx>
        <w:trPr>
          <w:trHeight w:val="839"/>
        </w:trPr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E097E" w:rsidRPr="001E097E" w:rsidRDefault="001E097E" w:rsidP="00F669A3">
            <w:pPr>
              <w:spacing w:line="259" w:lineRule="auto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Đặc tả use case</w:t>
            </w: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E097E" w:rsidRPr="001E097E" w:rsidRDefault="001E097E" w:rsidP="00F669A3">
            <w:pPr>
              <w:spacing w:line="259" w:lineRule="auto"/>
              <w:ind w:right="58"/>
              <w:jc w:val="center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0.5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E097E" w:rsidRPr="001E097E" w:rsidRDefault="001E097E" w:rsidP="00F669A3">
            <w:pPr>
              <w:spacing w:line="259" w:lineRule="auto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- Không lập bảng đặc tả use case, hoặc làm cho có.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E097E" w:rsidRPr="001E097E" w:rsidRDefault="001E097E" w:rsidP="00F669A3">
            <w:pPr>
              <w:spacing w:line="259" w:lineRule="auto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- Có lập bảng đặc tả use case nhưng còn thiếu, sai sót.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E097E" w:rsidRPr="001E097E" w:rsidRDefault="001E097E" w:rsidP="00F669A3">
            <w:pPr>
              <w:spacing w:line="259" w:lineRule="auto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- Lập bảng mô tả đúng, đủ các use case.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E097E" w:rsidRPr="001E097E" w:rsidRDefault="001E097E" w:rsidP="001E097E">
            <w:pPr>
              <w:ind w:right="1159"/>
              <w:rPr>
                <w:rFonts w:ascii="Times New Roman" w:hAnsi="Times New Roman" w:cs="Times New Roman"/>
                <w:sz w:val="24"/>
              </w:rPr>
            </w:pPr>
          </w:p>
        </w:tc>
      </w:tr>
      <w:tr w:rsidR="00E85811" w:rsidRPr="001E097E" w:rsidTr="00F0512E">
        <w:tblPrEx>
          <w:tblCellMar>
            <w:top w:w="62" w:type="dxa"/>
            <w:right w:w="57" w:type="dxa"/>
          </w:tblCellMar>
        </w:tblPrEx>
        <w:trPr>
          <w:trHeight w:val="2221"/>
        </w:trPr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E097E" w:rsidRPr="001E097E" w:rsidRDefault="001E097E" w:rsidP="00F669A3">
            <w:pPr>
              <w:spacing w:line="259" w:lineRule="auto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eastAsia="Times New Roman" w:hAnsi="Times New Roman" w:cs="Times New Roman"/>
                <w:b/>
                <w:sz w:val="24"/>
              </w:rPr>
              <w:t xml:space="preserve">3/ Architecture </w:t>
            </w:r>
            <w:r w:rsidRPr="001E097E">
              <w:rPr>
                <w:rFonts w:ascii="Times New Roman" w:hAnsi="Times New Roman" w:cs="Times New Roman"/>
                <w:sz w:val="24"/>
              </w:rPr>
              <w:t>Thiết kế kiến trúc hệ thống, công nghệ được sử dụng, giải thích được lý do tại sao chọn kiến trúc và công nghệ này</w:t>
            </w: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E097E" w:rsidRPr="001E097E" w:rsidRDefault="001E097E" w:rsidP="00F669A3">
            <w:pPr>
              <w:spacing w:line="259" w:lineRule="auto"/>
              <w:ind w:right="58"/>
              <w:jc w:val="center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eastAsia="Times New Roman" w:hAnsi="Times New Roman" w:cs="Times New Roman"/>
                <w:b/>
                <w:sz w:val="24"/>
              </w:rPr>
              <w:t>1.0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E097E" w:rsidRPr="001E097E" w:rsidRDefault="001E097E" w:rsidP="00F669A3">
            <w:pPr>
              <w:spacing w:line="259" w:lineRule="auto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- Không làm phần này, hoặc làm cho có.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E097E" w:rsidRPr="001E097E" w:rsidRDefault="001E097E" w:rsidP="00F669A3">
            <w:pPr>
              <w:spacing w:line="259" w:lineRule="auto"/>
              <w:ind w:right="9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- Có làm nhưng sơ sài hoặc không đầy đủ.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E097E" w:rsidRPr="001E097E" w:rsidRDefault="001E097E" w:rsidP="00F669A3">
            <w:pPr>
              <w:spacing w:line="259" w:lineRule="auto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- Nội dung rõ ràng, đầy đủ.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E097E" w:rsidRPr="001E097E" w:rsidRDefault="001E097E" w:rsidP="001E097E">
            <w:pPr>
              <w:ind w:right="1159"/>
              <w:rPr>
                <w:rFonts w:ascii="Times New Roman" w:hAnsi="Times New Roman" w:cs="Times New Roman"/>
                <w:sz w:val="24"/>
              </w:rPr>
            </w:pPr>
          </w:p>
        </w:tc>
      </w:tr>
      <w:tr w:rsidR="00E85811" w:rsidRPr="001E097E" w:rsidTr="00F0512E">
        <w:tblPrEx>
          <w:tblCellMar>
            <w:top w:w="62" w:type="dxa"/>
            <w:right w:w="57" w:type="dxa"/>
          </w:tblCellMar>
        </w:tblPrEx>
        <w:trPr>
          <w:trHeight w:val="286"/>
        </w:trPr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E097E" w:rsidRPr="001E097E" w:rsidRDefault="001E097E" w:rsidP="00F669A3">
            <w:pPr>
              <w:spacing w:line="259" w:lineRule="auto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eastAsia="Times New Roman" w:hAnsi="Times New Roman" w:cs="Times New Roman"/>
                <w:b/>
                <w:sz w:val="24"/>
              </w:rPr>
              <w:t>4/ Design</w:t>
            </w: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E097E" w:rsidRPr="001E097E" w:rsidRDefault="001E097E" w:rsidP="00F669A3">
            <w:pPr>
              <w:spacing w:line="259" w:lineRule="auto"/>
              <w:ind w:right="58"/>
              <w:jc w:val="center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eastAsia="Times New Roman" w:hAnsi="Times New Roman" w:cs="Times New Roman"/>
                <w:b/>
                <w:sz w:val="24"/>
              </w:rPr>
              <w:t>1.5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</w:tcPr>
          <w:p w:rsidR="001E097E" w:rsidRPr="001E097E" w:rsidRDefault="001E097E" w:rsidP="00F669A3">
            <w:pPr>
              <w:spacing w:after="160" w:line="259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</w:tcPr>
          <w:p w:rsidR="001E097E" w:rsidRPr="001E097E" w:rsidRDefault="001E097E" w:rsidP="00F669A3">
            <w:pPr>
              <w:spacing w:after="160" w:line="259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</w:tcPr>
          <w:p w:rsidR="001E097E" w:rsidRPr="001E097E" w:rsidRDefault="001E097E" w:rsidP="00F669A3">
            <w:pPr>
              <w:spacing w:after="160" w:line="259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</w:tcPr>
          <w:p w:rsidR="001E097E" w:rsidRPr="001E097E" w:rsidRDefault="001E097E" w:rsidP="001E097E">
            <w:pPr>
              <w:ind w:right="1159"/>
              <w:rPr>
                <w:rFonts w:ascii="Times New Roman" w:hAnsi="Times New Roman" w:cs="Times New Roman"/>
              </w:rPr>
            </w:pPr>
          </w:p>
        </w:tc>
      </w:tr>
      <w:tr w:rsidR="00E85811" w:rsidRPr="001E097E" w:rsidTr="00F0512E">
        <w:tblPrEx>
          <w:tblCellMar>
            <w:top w:w="62" w:type="dxa"/>
            <w:right w:w="57" w:type="dxa"/>
          </w:tblCellMar>
        </w:tblPrEx>
        <w:trPr>
          <w:trHeight w:val="1392"/>
        </w:trPr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E097E" w:rsidRPr="001E097E" w:rsidRDefault="001E097E" w:rsidP="00F669A3">
            <w:pPr>
              <w:spacing w:line="259" w:lineRule="auto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lastRenderedPageBreak/>
              <w:t>Class diagrams</w:t>
            </w: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:rsidR="001E097E" w:rsidRPr="001E097E" w:rsidRDefault="001E097E" w:rsidP="00F669A3">
            <w:pPr>
              <w:spacing w:line="259" w:lineRule="auto"/>
              <w:ind w:right="58"/>
              <w:jc w:val="center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0.5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E097E" w:rsidRPr="001E097E" w:rsidRDefault="001E097E" w:rsidP="00F669A3">
            <w:pPr>
              <w:spacing w:line="259" w:lineRule="auto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- Không vẽ class diagrams, hoặc có vẽ nhưng sai sót nghiêm trọng.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E097E" w:rsidRPr="001E097E" w:rsidRDefault="001E097E" w:rsidP="00F669A3">
            <w:pPr>
              <w:spacing w:line="238" w:lineRule="auto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 xml:space="preserve">- Có vẽ class diagrams nhưng còn </w:t>
            </w:r>
          </w:p>
          <w:p w:rsidR="001E097E" w:rsidRPr="001E097E" w:rsidRDefault="001E097E" w:rsidP="00F669A3">
            <w:pPr>
              <w:spacing w:line="259" w:lineRule="auto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thiếu hoặc sai sót (không nghiêm trọng).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E097E" w:rsidRPr="001E097E" w:rsidRDefault="001E097E" w:rsidP="00F669A3">
            <w:pPr>
              <w:spacing w:line="259" w:lineRule="auto"/>
              <w:ind w:right="48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- Vẽ đúng, đầy đủ class diagrams và các mối quan hệ giữa các class.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</w:tcPr>
          <w:p w:rsidR="001E097E" w:rsidRPr="001E097E" w:rsidRDefault="001E097E" w:rsidP="001E097E">
            <w:pPr>
              <w:ind w:right="1159"/>
              <w:rPr>
                <w:rFonts w:ascii="Times New Roman" w:hAnsi="Times New Roman" w:cs="Times New Roman"/>
                <w:sz w:val="24"/>
              </w:rPr>
            </w:pPr>
          </w:p>
        </w:tc>
      </w:tr>
      <w:tr w:rsidR="00E85811" w:rsidRPr="001E097E" w:rsidTr="00F0512E">
        <w:tblPrEx>
          <w:tblCellMar>
            <w:top w:w="62" w:type="dxa"/>
            <w:right w:w="57" w:type="dxa"/>
          </w:tblCellMar>
        </w:tblPrEx>
        <w:trPr>
          <w:trHeight w:val="1392"/>
        </w:trPr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E097E" w:rsidRPr="001E097E" w:rsidRDefault="001E097E" w:rsidP="00F669A3">
            <w:pPr>
              <w:spacing w:line="259" w:lineRule="auto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Sequence diagrams (chỉ chọn vài cái chính)</w:t>
            </w: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E097E" w:rsidRPr="001E097E" w:rsidRDefault="001E097E" w:rsidP="00F669A3">
            <w:pPr>
              <w:spacing w:line="259" w:lineRule="auto"/>
              <w:ind w:right="58"/>
              <w:jc w:val="center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0.5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E097E" w:rsidRPr="001E097E" w:rsidRDefault="001E097E" w:rsidP="00F669A3">
            <w:pPr>
              <w:spacing w:line="259" w:lineRule="auto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- Không vẽ sequence diagrams.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E097E" w:rsidRPr="001E097E" w:rsidRDefault="001E097E" w:rsidP="00F669A3">
            <w:pPr>
              <w:spacing w:line="238" w:lineRule="auto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 xml:space="preserve">- Có vẽ sequence diagrams nhưng còn </w:t>
            </w:r>
          </w:p>
          <w:p w:rsidR="001E097E" w:rsidRPr="001E097E" w:rsidRDefault="001E097E" w:rsidP="00F669A3">
            <w:pPr>
              <w:spacing w:line="259" w:lineRule="auto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thiếu hoặc sai sót (không nghiêm trọng).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E097E" w:rsidRPr="001E097E" w:rsidRDefault="001E097E" w:rsidP="00F669A3">
            <w:pPr>
              <w:spacing w:line="259" w:lineRule="auto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- Vẽ đúng các sequence diagrams.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E097E" w:rsidRPr="001E097E" w:rsidRDefault="001E097E" w:rsidP="001E097E">
            <w:pPr>
              <w:ind w:right="1159"/>
              <w:rPr>
                <w:rFonts w:ascii="Times New Roman" w:hAnsi="Times New Roman" w:cs="Times New Roman"/>
                <w:sz w:val="24"/>
              </w:rPr>
            </w:pPr>
          </w:p>
        </w:tc>
      </w:tr>
      <w:tr w:rsidR="00E85811" w:rsidRPr="001E097E" w:rsidTr="00F0512E">
        <w:tblPrEx>
          <w:tblCellMar>
            <w:top w:w="62" w:type="dxa"/>
            <w:right w:w="57" w:type="dxa"/>
          </w:tblCellMar>
        </w:tblPrEx>
        <w:trPr>
          <w:trHeight w:val="1392"/>
        </w:trPr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E097E" w:rsidRPr="001E097E" w:rsidRDefault="001E097E" w:rsidP="00F669A3">
            <w:pPr>
              <w:spacing w:line="259" w:lineRule="auto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Database design</w:t>
            </w: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E097E" w:rsidRPr="001E097E" w:rsidRDefault="001E097E" w:rsidP="00F669A3">
            <w:pPr>
              <w:spacing w:line="259" w:lineRule="auto"/>
              <w:ind w:right="58"/>
              <w:jc w:val="center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0.5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E097E" w:rsidRPr="001E097E" w:rsidRDefault="001E097E" w:rsidP="00F669A3">
            <w:pPr>
              <w:spacing w:line="259" w:lineRule="auto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- Không có thiết kế cơ sở dữ liệu hoặc làm cho có.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E097E" w:rsidRPr="001E097E" w:rsidRDefault="001E097E" w:rsidP="00F669A3">
            <w:pPr>
              <w:spacing w:line="259" w:lineRule="auto"/>
              <w:ind w:right="49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- Có thiết kế cơ sở dữ liệu nhưng còn thiếu hoặc sai sót (không nghiêm trọng)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E097E" w:rsidRPr="001E097E" w:rsidRDefault="001E097E" w:rsidP="00F669A3">
            <w:pPr>
              <w:spacing w:line="259" w:lineRule="auto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- Thiết kế đúng đủ, mô tả đầy đủ các bảng trong CSDL và mối quan hệ giữa các bảng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E097E" w:rsidRPr="001E097E" w:rsidRDefault="001E097E" w:rsidP="001E097E">
            <w:pPr>
              <w:ind w:right="1159"/>
              <w:rPr>
                <w:rFonts w:ascii="Times New Roman" w:hAnsi="Times New Roman" w:cs="Times New Roman"/>
                <w:sz w:val="24"/>
              </w:rPr>
            </w:pPr>
          </w:p>
        </w:tc>
      </w:tr>
      <w:tr w:rsidR="00E85811" w:rsidRPr="001E097E" w:rsidTr="00F0512E">
        <w:tblPrEx>
          <w:tblCellMar>
            <w:top w:w="62" w:type="dxa"/>
            <w:right w:w="57" w:type="dxa"/>
          </w:tblCellMar>
        </w:tblPrEx>
        <w:trPr>
          <w:trHeight w:val="1115"/>
        </w:trPr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E097E" w:rsidRPr="001E097E" w:rsidRDefault="001E097E" w:rsidP="00F669A3">
            <w:pPr>
              <w:spacing w:line="259" w:lineRule="auto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eastAsia="Times New Roman" w:hAnsi="Times New Roman" w:cs="Times New Roman"/>
                <w:b/>
                <w:sz w:val="24"/>
              </w:rPr>
              <w:t>5/ Xây dựng ứng dụng có ít nhất 4 chức năng chính</w:t>
            </w: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E097E" w:rsidRPr="001E097E" w:rsidRDefault="001E097E" w:rsidP="00F669A3">
            <w:pPr>
              <w:spacing w:line="259" w:lineRule="auto"/>
              <w:ind w:right="58"/>
              <w:jc w:val="center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eastAsia="Times New Roman" w:hAnsi="Times New Roman" w:cs="Times New Roman"/>
                <w:b/>
                <w:sz w:val="24"/>
              </w:rPr>
              <w:t>2.0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E097E" w:rsidRPr="001E097E" w:rsidRDefault="001E097E" w:rsidP="00F669A3">
            <w:pPr>
              <w:spacing w:line="259" w:lineRule="auto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- Không xây dựng được ứng dụng.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E097E" w:rsidRPr="001E097E" w:rsidRDefault="001E097E" w:rsidP="00F669A3">
            <w:pPr>
              <w:spacing w:line="259" w:lineRule="auto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- Có xây dựng ứng dụng nhưng còn nhiều sai sót hoặc không đầy đủ.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E097E" w:rsidRPr="001E097E" w:rsidRDefault="001E097E" w:rsidP="00F669A3">
            <w:pPr>
              <w:spacing w:line="259" w:lineRule="auto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- Xây dựng ứng dụng hoạt động ổn định, đầy đủ chức năng.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E097E" w:rsidRPr="001E097E" w:rsidRDefault="001E097E" w:rsidP="001E097E">
            <w:pPr>
              <w:ind w:right="1159"/>
              <w:rPr>
                <w:rFonts w:ascii="Times New Roman" w:hAnsi="Times New Roman" w:cs="Times New Roman"/>
                <w:sz w:val="24"/>
              </w:rPr>
            </w:pPr>
          </w:p>
        </w:tc>
      </w:tr>
      <w:tr w:rsidR="00E85811" w:rsidRPr="001E097E" w:rsidTr="00F0512E">
        <w:tblPrEx>
          <w:tblCellMar>
            <w:top w:w="62" w:type="dxa"/>
            <w:right w:w="57" w:type="dxa"/>
          </w:tblCellMar>
        </w:tblPrEx>
        <w:trPr>
          <w:trHeight w:val="839"/>
        </w:trPr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E097E" w:rsidRPr="001E097E" w:rsidRDefault="001E097E" w:rsidP="00F669A3">
            <w:pPr>
              <w:spacing w:line="259" w:lineRule="auto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eastAsia="Times New Roman" w:hAnsi="Times New Roman" w:cs="Times New Roman"/>
                <w:b/>
                <w:sz w:val="24"/>
              </w:rPr>
              <w:t>6/ Coding Convention</w:t>
            </w: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E097E" w:rsidRPr="001E097E" w:rsidRDefault="001E097E" w:rsidP="00F669A3">
            <w:pPr>
              <w:spacing w:line="259" w:lineRule="auto"/>
              <w:ind w:right="58"/>
              <w:jc w:val="center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eastAsia="Times New Roman" w:hAnsi="Times New Roman" w:cs="Times New Roman"/>
                <w:b/>
                <w:sz w:val="24"/>
              </w:rPr>
              <w:t>0.5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E097E" w:rsidRPr="001E097E" w:rsidRDefault="001E097E" w:rsidP="00F669A3">
            <w:pPr>
              <w:spacing w:line="259" w:lineRule="auto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- Không thực hiện coding convention.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E097E" w:rsidRPr="001E097E" w:rsidRDefault="001E097E" w:rsidP="00F669A3">
            <w:pPr>
              <w:spacing w:line="259" w:lineRule="auto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- Thực hiện coding convention nhưng không đầy đủ.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E097E" w:rsidRPr="001E097E" w:rsidRDefault="001E097E" w:rsidP="00F669A3">
            <w:pPr>
              <w:spacing w:line="259" w:lineRule="auto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- Tuân thủ chặt chẽ coding convention.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E097E" w:rsidRPr="001E097E" w:rsidRDefault="001E097E" w:rsidP="001E097E">
            <w:pPr>
              <w:ind w:right="1159"/>
              <w:rPr>
                <w:rFonts w:ascii="Times New Roman" w:hAnsi="Times New Roman" w:cs="Times New Roman"/>
                <w:sz w:val="24"/>
              </w:rPr>
            </w:pPr>
          </w:p>
        </w:tc>
      </w:tr>
      <w:tr w:rsidR="00E85811" w:rsidRPr="001E097E" w:rsidTr="00F0512E">
        <w:tblPrEx>
          <w:tblCellMar>
            <w:top w:w="62" w:type="dxa"/>
            <w:right w:w="57" w:type="dxa"/>
          </w:tblCellMar>
        </w:tblPrEx>
        <w:trPr>
          <w:trHeight w:val="839"/>
        </w:trPr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E097E" w:rsidRPr="001E097E" w:rsidRDefault="001E097E" w:rsidP="00F669A3">
            <w:pPr>
              <w:spacing w:line="259" w:lineRule="auto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eastAsia="Times New Roman" w:hAnsi="Times New Roman" w:cs="Times New Roman"/>
                <w:b/>
                <w:sz w:val="24"/>
              </w:rPr>
              <w:t>7/ Testing, Test case, Unit test</w:t>
            </w: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E097E" w:rsidRPr="001E097E" w:rsidRDefault="001E097E" w:rsidP="00F669A3">
            <w:pPr>
              <w:spacing w:line="259" w:lineRule="auto"/>
              <w:ind w:right="58"/>
              <w:jc w:val="center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eastAsia="Times New Roman" w:hAnsi="Times New Roman" w:cs="Times New Roman"/>
                <w:b/>
                <w:sz w:val="24"/>
              </w:rPr>
              <w:t>1.0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E097E" w:rsidRPr="001E097E" w:rsidRDefault="001E097E" w:rsidP="00F669A3">
            <w:pPr>
              <w:spacing w:line="259" w:lineRule="auto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- Không thực hiện testing, unit test.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E097E" w:rsidRPr="001E097E" w:rsidRDefault="001E097E" w:rsidP="00F669A3">
            <w:pPr>
              <w:spacing w:line="259" w:lineRule="auto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- Có viết test case hoặc unit test nhưng còn nhiều thiếu sót.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E097E" w:rsidRPr="001E097E" w:rsidRDefault="001E097E" w:rsidP="00F669A3">
            <w:pPr>
              <w:spacing w:line="259" w:lineRule="auto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- Có test case và unit test đầy đủ.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E097E" w:rsidRPr="001E097E" w:rsidRDefault="001E097E" w:rsidP="001E097E">
            <w:pPr>
              <w:ind w:right="1159"/>
              <w:rPr>
                <w:rFonts w:ascii="Times New Roman" w:hAnsi="Times New Roman" w:cs="Times New Roman"/>
                <w:sz w:val="24"/>
              </w:rPr>
            </w:pPr>
          </w:p>
        </w:tc>
      </w:tr>
      <w:tr w:rsidR="00E85811" w:rsidRPr="001E097E" w:rsidTr="00F0512E">
        <w:tblPrEx>
          <w:tblCellMar>
            <w:top w:w="62" w:type="dxa"/>
            <w:right w:w="57" w:type="dxa"/>
          </w:tblCellMar>
        </w:tblPrEx>
        <w:trPr>
          <w:trHeight w:val="1115"/>
        </w:trPr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E097E" w:rsidRPr="001E097E" w:rsidRDefault="001E097E" w:rsidP="00F669A3">
            <w:pPr>
              <w:spacing w:line="259" w:lineRule="auto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eastAsia="Times New Roman" w:hAnsi="Times New Roman" w:cs="Times New Roman"/>
                <w:b/>
                <w:sz w:val="24"/>
              </w:rPr>
              <w:t xml:space="preserve">8/ </w:t>
            </w:r>
            <w:r w:rsidR="00F0512E">
              <w:rPr>
                <w:rFonts w:ascii="Times New Roman" w:eastAsia="Times New Roman" w:hAnsi="Times New Roman" w:cs="Times New Roman"/>
                <w:b/>
                <w:sz w:val="24"/>
              </w:rPr>
              <w:t xml:space="preserve">Các chương trình quản lý dự án: </w:t>
            </w:r>
            <w:r w:rsidRPr="001E097E">
              <w:rPr>
                <w:rFonts w:ascii="Times New Roman" w:eastAsia="Times New Roman" w:hAnsi="Times New Roman" w:cs="Times New Roman"/>
                <w:b/>
                <w:sz w:val="24"/>
              </w:rPr>
              <w:t>SVN/GIT</w:t>
            </w:r>
            <w:r w:rsidR="00F0512E">
              <w:rPr>
                <w:rFonts w:ascii="Times New Roman" w:eastAsia="Times New Roman" w:hAnsi="Times New Roman" w:cs="Times New Roman"/>
                <w:b/>
                <w:sz w:val="24"/>
              </w:rPr>
              <w:t>/Jira, Redmine, Trello,..</w:t>
            </w: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1E097E" w:rsidRPr="001E097E" w:rsidRDefault="001E097E" w:rsidP="00F669A3">
            <w:pPr>
              <w:spacing w:line="259" w:lineRule="auto"/>
              <w:ind w:right="58"/>
              <w:jc w:val="center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eastAsia="Times New Roman" w:hAnsi="Times New Roman" w:cs="Times New Roman"/>
                <w:b/>
                <w:sz w:val="24"/>
              </w:rPr>
              <w:t>1.0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E097E" w:rsidRPr="001E097E" w:rsidRDefault="001E097E" w:rsidP="00F0512E">
            <w:pPr>
              <w:spacing w:line="259" w:lineRule="auto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- Không sử dụng trong quá trình làm bài.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E097E" w:rsidRPr="001E097E" w:rsidRDefault="001E097E" w:rsidP="00F669A3">
            <w:pPr>
              <w:spacing w:line="259" w:lineRule="auto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 xml:space="preserve">- Có sử dụng nhưng </w:t>
            </w:r>
          </w:p>
          <w:p w:rsidR="001E097E" w:rsidRPr="001E097E" w:rsidRDefault="001E097E" w:rsidP="00F669A3">
            <w:pPr>
              <w:spacing w:line="259" w:lineRule="auto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mang tính đối phó, không thường xuyên.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E097E" w:rsidRPr="001E097E" w:rsidRDefault="001E097E" w:rsidP="00F0512E">
            <w:pPr>
              <w:spacing w:line="259" w:lineRule="auto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 xml:space="preserve">- Sử dụng </w:t>
            </w:r>
            <w:bookmarkStart w:id="0" w:name="_GoBack"/>
            <w:bookmarkEnd w:id="0"/>
            <w:r w:rsidRPr="001E097E">
              <w:rPr>
                <w:rFonts w:ascii="Times New Roman" w:hAnsi="Times New Roman" w:cs="Times New Roman"/>
                <w:sz w:val="24"/>
              </w:rPr>
              <w:t>thường xuyên trong quá trình làm đồ án.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E097E" w:rsidRPr="001E097E" w:rsidRDefault="001E097E" w:rsidP="001E097E">
            <w:pPr>
              <w:ind w:right="1159"/>
              <w:rPr>
                <w:rFonts w:ascii="Times New Roman" w:hAnsi="Times New Roman" w:cs="Times New Roman"/>
                <w:sz w:val="24"/>
              </w:rPr>
            </w:pPr>
          </w:p>
        </w:tc>
      </w:tr>
      <w:tr w:rsidR="00E85811" w:rsidRPr="001E097E" w:rsidTr="00F0512E">
        <w:tblPrEx>
          <w:tblCellMar>
            <w:top w:w="62" w:type="dxa"/>
            <w:right w:w="57" w:type="dxa"/>
          </w:tblCellMar>
        </w:tblPrEx>
        <w:trPr>
          <w:trHeight w:val="691"/>
        </w:trPr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E097E" w:rsidRPr="001E097E" w:rsidRDefault="001E097E" w:rsidP="00F669A3">
            <w:pPr>
              <w:spacing w:line="259" w:lineRule="auto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eastAsia="Times New Roman" w:hAnsi="Times New Roman" w:cs="Times New Roman"/>
                <w:b/>
                <w:sz w:val="24"/>
              </w:rPr>
              <w:t>9/ Hình thức báo cáo, demo</w:t>
            </w: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E097E" w:rsidRPr="001E097E" w:rsidRDefault="001E097E" w:rsidP="00F669A3">
            <w:pPr>
              <w:spacing w:line="259" w:lineRule="auto"/>
              <w:ind w:right="58"/>
              <w:jc w:val="center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eastAsia="Times New Roman" w:hAnsi="Times New Roman" w:cs="Times New Roman"/>
                <w:b/>
                <w:sz w:val="24"/>
              </w:rPr>
              <w:t>1.0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E097E" w:rsidRPr="001E097E" w:rsidRDefault="001E097E" w:rsidP="00F669A3">
            <w:pPr>
              <w:spacing w:line="259" w:lineRule="auto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 xml:space="preserve">- Không sử dụng mẫu báo cáo của </w:t>
            </w:r>
            <w:r w:rsidRPr="001E097E">
              <w:rPr>
                <w:rFonts w:ascii="Times New Roman" w:hAnsi="Times New Roman" w:cs="Times New Roman"/>
                <w:sz w:val="24"/>
              </w:rPr>
              <w:t xml:space="preserve"> </w:t>
            </w:r>
            <w:r w:rsidRPr="001E097E">
              <w:rPr>
                <w:rFonts w:ascii="Times New Roman" w:hAnsi="Times New Roman" w:cs="Times New Roman"/>
                <w:sz w:val="24"/>
              </w:rPr>
              <w:t>Khoa, sai nhiều lỗi chính tả, không tạo chỉ mục.</w:t>
            </w: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E097E" w:rsidRPr="001E097E" w:rsidRDefault="001E097E" w:rsidP="00F669A3">
            <w:pPr>
              <w:spacing w:line="259" w:lineRule="auto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 xml:space="preserve">- Còn nhiều sai sót nhưng không nghiêm </w:t>
            </w:r>
            <w:r w:rsidRPr="001E097E">
              <w:rPr>
                <w:rFonts w:ascii="Times New Roman" w:hAnsi="Times New Roman" w:cs="Times New Roman"/>
                <w:sz w:val="24"/>
              </w:rPr>
              <w:t>trọng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E097E" w:rsidRPr="001E097E" w:rsidRDefault="001E097E" w:rsidP="00F669A3">
            <w:pPr>
              <w:spacing w:line="259" w:lineRule="auto"/>
              <w:rPr>
                <w:rFonts w:ascii="Times New Roman" w:hAnsi="Times New Roman" w:cs="Times New Roman"/>
              </w:rPr>
            </w:pPr>
            <w:r w:rsidRPr="001E097E">
              <w:rPr>
                <w:rFonts w:ascii="Times New Roman" w:hAnsi="Times New Roman" w:cs="Times New Roman"/>
                <w:sz w:val="24"/>
              </w:rPr>
              <w:t>- Báo cáo trình bày gọn gàng, chặt chẽ, không lỗi chính tả, tài liệu tham khảo đầy đủ</w:t>
            </w: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1E097E" w:rsidRPr="001E097E" w:rsidRDefault="001E097E" w:rsidP="001E097E">
            <w:pPr>
              <w:ind w:right="1159"/>
              <w:rPr>
                <w:rFonts w:ascii="Times New Roman" w:hAnsi="Times New Roman" w:cs="Times New Roman"/>
                <w:sz w:val="24"/>
              </w:rPr>
            </w:pPr>
          </w:p>
        </w:tc>
      </w:tr>
      <w:tr w:rsidR="00E85811" w:rsidRPr="001E097E" w:rsidTr="00F0512E">
        <w:tblPrEx>
          <w:tblCellMar>
            <w:top w:w="62" w:type="dxa"/>
            <w:right w:w="57" w:type="dxa"/>
          </w:tblCellMar>
        </w:tblPrEx>
        <w:trPr>
          <w:trHeight w:val="405"/>
        </w:trPr>
        <w:tc>
          <w:tcPr>
            <w:tcW w:w="2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85811" w:rsidRPr="001E097E" w:rsidRDefault="00E85811" w:rsidP="00F669A3">
            <w:pPr>
              <w:rPr>
                <w:rFonts w:ascii="Times New Roman" w:eastAsia="Times New Roman" w:hAnsi="Times New Roman" w:cs="Times New Roman"/>
                <w:b/>
                <w:sz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>Tổng điểm</w:t>
            </w: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85811" w:rsidRPr="001E097E" w:rsidRDefault="00E85811" w:rsidP="00F669A3">
            <w:pPr>
              <w:ind w:right="58"/>
              <w:jc w:val="center"/>
              <w:rPr>
                <w:rFonts w:ascii="Times New Roman" w:eastAsia="Times New Roman" w:hAnsi="Times New Roman" w:cs="Times New Roman"/>
                <w:b/>
                <w:sz w:val="24"/>
              </w:rPr>
            </w:pPr>
            <w:r>
              <w:rPr>
                <w:rFonts w:ascii="Times New Roman" w:eastAsia="Times New Roman" w:hAnsi="Times New Roman" w:cs="Times New Roman"/>
                <w:b/>
                <w:sz w:val="24"/>
              </w:rPr>
              <w:t>10</w:t>
            </w: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85811" w:rsidRPr="001E097E" w:rsidRDefault="00E85811" w:rsidP="00F669A3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85811" w:rsidRPr="001E097E" w:rsidRDefault="00E85811" w:rsidP="00F669A3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1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85811" w:rsidRPr="001E097E" w:rsidRDefault="00E85811" w:rsidP="00F669A3">
            <w:pPr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E85811" w:rsidRPr="001E097E" w:rsidRDefault="00E85811" w:rsidP="001E097E">
            <w:pPr>
              <w:ind w:right="1159"/>
              <w:rPr>
                <w:rFonts w:ascii="Times New Roman" w:hAnsi="Times New Roman" w:cs="Times New Roman"/>
                <w:sz w:val="24"/>
              </w:rPr>
            </w:pPr>
          </w:p>
        </w:tc>
      </w:tr>
    </w:tbl>
    <w:p w:rsidR="001E097E" w:rsidRPr="001E097E" w:rsidRDefault="001E097E">
      <w:pPr>
        <w:rPr>
          <w:rFonts w:ascii="Times New Roman" w:hAnsi="Times New Roman" w:cs="Times New Roman"/>
        </w:rPr>
      </w:pPr>
    </w:p>
    <w:sectPr w:rsidR="001E097E" w:rsidRPr="001E097E" w:rsidSect="00E85811">
      <w:pgSz w:w="12240" w:h="15840"/>
      <w:pgMar w:top="1440" w:right="1440" w:bottom="90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doNotDisplayPageBoundaries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IxNjU1MTI3sTQxtLBQ0lEKTi0uzszPAykwrAUAj7qzASwAAAA="/>
  </w:docVars>
  <w:rsids>
    <w:rsidRoot w:val="001E097E"/>
    <w:rsid w:val="001E097E"/>
    <w:rsid w:val="007A6D14"/>
    <w:rsid w:val="00874417"/>
    <w:rsid w:val="00A2769E"/>
    <w:rsid w:val="00CA3889"/>
    <w:rsid w:val="00E85811"/>
    <w:rsid w:val="00F051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B533E2"/>
  <w15:chartTrackingRefBased/>
  <w15:docId w15:val="{9B64F72A-C773-4ED6-A7EB-8DA9DC91D4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rsid w:val="001E097E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1</Pages>
  <Words>419</Words>
  <Characters>239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anh Doan Xuan (FE FPTU HCM)</dc:creator>
  <cp:keywords/>
  <dc:description/>
  <cp:lastModifiedBy>Thanh Doan Xuan (FE FPTU HCM)</cp:lastModifiedBy>
  <cp:revision>3</cp:revision>
  <dcterms:created xsi:type="dcterms:W3CDTF">2022-11-09T02:45:00Z</dcterms:created>
  <dcterms:modified xsi:type="dcterms:W3CDTF">2022-11-09T03:36:00Z</dcterms:modified>
</cp:coreProperties>
</file>